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B64CE" w14:textId="21B2C695" w:rsidR="00B31A79" w:rsidRDefault="00B31A79">
      <w:pPr>
        <w:rPr>
          <w:lang w:val="en-US"/>
        </w:rPr>
      </w:pPr>
    </w:p>
    <w:p w14:paraId="67D91E85" w14:textId="77777777" w:rsidR="00B31A79" w:rsidRDefault="00B31A79" w:rsidP="00B31A79">
      <w:pPr>
        <w:spacing w:after="118"/>
      </w:pPr>
    </w:p>
    <w:p w14:paraId="0F74CBE8" w14:textId="77777777" w:rsidR="00B31A79" w:rsidRDefault="00B31A79" w:rsidP="00B31A79">
      <w:pPr>
        <w:spacing w:after="0"/>
        <w:ind w:left="15"/>
      </w:pPr>
      <w:r>
        <w:rPr>
          <w:b/>
          <w:sz w:val="24"/>
        </w:rPr>
        <w:t xml:space="preserve"> </w:t>
      </w:r>
    </w:p>
    <w:p w14:paraId="6B2A7A85" w14:textId="77777777" w:rsidR="004602C6" w:rsidRDefault="00B31A79" w:rsidP="00B31A79">
      <w:pPr>
        <w:spacing w:after="0"/>
        <w:ind w:left="2326"/>
        <w:rPr>
          <w:b/>
          <w:sz w:val="72"/>
          <w:szCs w:val="20"/>
        </w:rPr>
      </w:pPr>
      <w:r>
        <w:rPr>
          <w:noProof/>
        </w:rPr>
        <w:drawing>
          <wp:inline distT="0" distB="0" distL="0" distR="0" wp14:anchorId="2FB2E318" wp14:editId="7CBEDA6B">
            <wp:extent cx="2717800" cy="29972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8"/>
                    <a:stretch>
                      <a:fillRect/>
                    </a:stretch>
                  </pic:blipFill>
                  <pic:spPr>
                    <a:xfrm>
                      <a:off x="0" y="0"/>
                      <a:ext cx="2717800" cy="2997200"/>
                    </a:xfrm>
                    <a:prstGeom prst="rect">
                      <a:avLst/>
                    </a:prstGeom>
                  </pic:spPr>
                </pic:pic>
              </a:graphicData>
            </a:graphic>
          </wp:inline>
        </w:drawing>
      </w:r>
    </w:p>
    <w:p w14:paraId="0EBF32DD" w14:textId="68539FE8" w:rsidR="00B31A79" w:rsidRPr="004602C6" w:rsidRDefault="004602C6" w:rsidP="00B31A79">
      <w:pPr>
        <w:spacing w:after="0"/>
        <w:ind w:left="2326"/>
        <w:rPr>
          <w:sz w:val="18"/>
          <w:szCs w:val="18"/>
        </w:rPr>
      </w:pPr>
      <w:r w:rsidRPr="004602C6">
        <w:rPr>
          <w:b/>
          <w:sz w:val="52"/>
          <w:szCs w:val="16"/>
        </w:rPr>
        <w:t>SPRINT REVIEW AND REPORT</w:t>
      </w:r>
    </w:p>
    <w:p w14:paraId="580F08DF" w14:textId="67CB6096" w:rsidR="00B31A79" w:rsidRDefault="00B31A79" w:rsidP="00B31A79">
      <w:pPr>
        <w:spacing w:after="0" w:line="255" w:lineRule="auto"/>
        <w:rPr>
          <w:b/>
          <w:sz w:val="72"/>
          <w:szCs w:val="20"/>
        </w:rPr>
      </w:pPr>
      <w:r>
        <w:rPr>
          <w:b/>
          <w:sz w:val="72"/>
          <w:szCs w:val="20"/>
        </w:rPr>
        <w:t xml:space="preserve">            </w:t>
      </w:r>
      <w:r w:rsidR="002773CD">
        <w:rPr>
          <w:b/>
          <w:sz w:val="72"/>
          <w:szCs w:val="20"/>
        </w:rPr>
        <w:t xml:space="preserve">  </w:t>
      </w:r>
      <w:r w:rsidRPr="0047273D">
        <w:rPr>
          <w:b/>
          <w:sz w:val="72"/>
          <w:szCs w:val="20"/>
        </w:rPr>
        <w:t xml:space="preserve">Deliverable </w:t>
      </w:r>
      <w:r w:rsidR="001E3B68">
        <w:rPr>
          <w:b/>
          <w:sz w:val="72"/>
          <w:szCs w:val="20"/>
        </w:rPr>
        <w:t>6</w:t>
      </w:r>
    </w:p>
    <w:p w14:paraId="53D442E1" w14:textId="24D47116" w:rsidR="00B31A79" w:rsidRDefault="00B31A79" w:rsidP="00B31A79">
      <w:pPr>
        <w:spacing w:after="0" w:line="255" w:lineRule="auto"/>
        <w:rPr>
          <w:b/>
          <w:sz w:val="72"/>
          <w:szCs w:val="20"/>
        </w:rPr>
      </w:pPr>
      <w:r>
        <w:rPr>
          <w:b/>
          <w:sz w:val="72"/>
          <w:szCs w:val="20"/>
        </w:rPr>
        <w:t xml:space="preserve">              TEAM 23</w:t>
      </w:r>
    </w:p>
    <w:p w14:paraId="111692D9" w14:textId="77777777" w:rsidR="00B31A79" w:rsidRDefault="00B31A79" w:rsidP="00B31A79">
      <w:pPr>
        <w:spacing w:after="0" w:line="255" w:lineRule="auto"/>
        <w:jc w:val="center"/>
        <w:rPr>
          <w:b/>
          <w:sz w:val="32"/>
          <w:szCs w:val="32"/>
        </w:rPr>
      </w:pPr>
    </w:p>
    <w:p w14:paraId="2A0C51E5" w14:textId="77777777" w:rsidR="00B31A79" w:rsidRDefault="00B31A79" w:rsidP="00B31A79">
      <w:pPr>
        <w:spacing w:after="0" w:line="255" w:lineRule="auto"/>
        <w:rPr>
          <w:b/>
          <w:sz w:val="32"/>
          <w:szCs w:val="32"/>
        </w:rPr>
      </w:pPr>
    </w:p>
    <w:p w14:paraId="35AE8779" w14:textId="77777777" w:rsidR="00B31A79" w:rsidRDefault="00B31A79" w:rsidP="00B31A79">
      <w:pPr>
        <w:spacing w:after="0" w:line="255" w:lineRule="auto"/>
        <w:rPr>
          <w:b/>
          <w:sz w:val="32"/>
          <w:szCs w:val="32"/>
        </w:rPr>
      </w:pPr>
    </w:p>
    <w:p w14:paraId="038FF92A" w14:textId="77777777" w:rsidR="00B31A79" w:rsidRDefault="00B31A79" w:rsidP="00B31A79">
      <w:pPr>
        <w:spacing w:after="0" w:line="255" w:lineRule="auto"/>
        <w:rPr>
          <w:b/>
          <w:sz w:val="32"/>
          <w:szCs w:val="32"/>
        </w:rPr>
      </w:pPr>
    </w:p>
    <w:p w14:paraId="45566952" w14:textId="77777777" w:rsidR="00B31A79" w:rsidRDefault="00B31A79" w:rsidP="00B31A79">
      <w:pPr>
        <w:spacing w:after="0" w:line="255" w:lineRule="auto"/>
        <w:rPr>
          <w:b/>
          <w:sz w:val="32"/>
          <w:szCs w:val="32"/>
        </w:rPr>
      </w:pPr>
      <w:r>
        <w:rPr>
          <w:b/>
          <w:sz w:val="32"/>
          <w:szCs w:val="32"/>
        </w:rPr>
        <w:t xml:space="preserve">Membership: </w:t>
      </w:r>
    </w:p>
    <w:p w14:paraId="1F1336F3" w14:textId="77777777" w:rsidR="00B31A79" w:rsidRPr="002871BF" w:rsidRDefault="00B31A79" w:rsidP="00B31A79">
      <w:pPr>
        <w:spacing w:after="0" w:line="255" w:lineRule="auto"/>
        <w:rPr>
          <w:b/>
          <w:bCs/>
        </w:rPr>
      </w:pPr>
      <w:r w:rsidRPr="002871BF">
        <w:rPr>
          <w:b/>
          <w:bCs/>
        </w:rPr>
        <w:t>APPIAH DAVID AMOAKO (10841867)</w:t>
      </w:r>
      <w:r>
        <w:rPr>
          <w:b/>
          <w:bCs/>
        </w:rPr>
        <w:t xml:space="preserve"> (Contributor)</w:t>
      </w:r>
    </w:p>
    <w:p w14:paraId="3F2FB8AE" w14:textId="77777777" w:rsidR="00B31A79" w:rsidRPr="002871BF" w:rsidRDefault="00B31A79" w:rsidP="00B31A79">
      <w:pPr>
        <w:spacing w:after="0" w:line="255" w:lineRule="auto"/>
        <w:rPr>
          <w:b/>
          <w:bCs/>
        </w:rPr>
      </w:pPr>
      <w:r w:rsidRPr="002871BF">
        <w:rPr>
          <w:b/>
          <w:bCs/>
        </w:rPr>
        <w:t xml:space="preserve">KWABENA AMPONG (10843957) </w:t>
      </w:r>
      <w:r>
        <w:rPr>
          <w:b/>
          <w:bCs/>
        </w:rPr>
        <w:t>(Contributor)</w:t>
      </w:r>
    </w:p>
    <w:p w14:paraId="24CCD217" w14:textId="77777777" w:rsidR="00B31A79" w:rsidRPr="002871BF" w:rsidRDefault="00B31A79" w:rsidP="00B31A79">
      <w:pPr>
        <w:spacing w:after="0" w:line="255" w:lineRule="auto"/>
        <w:rPr>
          <w:b/>
          <w:bCs/>
        </w:rPr>
      </w:pPr>
      <w:r w:rsidRPr="002871BF">
        <w:rPr>
          <w:b/>
          <w:bCs/>
        </w:rPr>
        <w:t xml:space="preserve">PRINCE OWUSU (10849252) </w:t>
      </w:r>
    </w:p>
    <w:p w14:paraId="60A47EE4" w14:textId="77777777" w:rsidR="00B31A79" w:rsidRPr="002871BF" w:rsidRDefault="00B31A79" w:rsidP="00B31A79">
      <w:pPr>
        <w:spacing w:after="0" w:line="255" w:lineRule="auto"/>
        <w:rPr>
          <w:b/>
          <w:bCs/>
        </w:rPr>
      </w:pPr>
      <w:r w:rsidRPr="002871BF">
        <w:rPr>
          <w:b/>
          <w:bCs/>
        </w:rPr>
        <w:t>MAJORIE ODAMETEY (10847123)</w:t>
      </w:r>
    </w:p>
    <w:p w14:paraId="21A4D60F" w14:textId="77777777" w:rsidR="00B31A79" w:rsidRPr="002871BF" w:rsidRDefault="00B31A79" w:rsidP="00B31A79">
      <w:pPr>
        <w:spacing w:after="0" w:line="255" w:lineRule="auto"/>
        <w:rPr>
          <w:b/>
          <w:bCs/>
        </w:rPr>
      </w:pPr>
      <w:r w:rsidRPr="002871BF">
        <w:rPr>
          <w:b/>
          <w:bCs/>
        </w:rPr>
        <w:t>AMOAH OWUSU ANSAH (10836801)</w:t>
      </w:r>
    </w:p>
    <w:p w14:paraId="4BB4C023" w14:textId="4E0A058D" w:rsidR="00B31A79" w:rsidRDefault="00B31A79" w:rsidP="00B31A79">
      <w:pPr>
        <w:spacing w:after="0" w:line="255" w:lineRule="auto"/>
        <w:rPr>
          <w:b/>
          <w:sz w:val="32"/>
          <w:szCs w:val="32"/>
        </w:rPr>
      </w:pPr>
      <w:r w:rsidRPr="002871BF">
        <w:rPr>
          <w:b/>
          <w:bCs/>
        </w:rPr>
        <w:t>OWUSU GYIMAH YAW (10843541)</w:t>
      </w:r>
    </w:p>
    <w:p w14:paraId="703BCB84" w14:textId="77777777" w:rsidR="00B31A79" w:rsidRDefault="00B31A79" w:rsidP="00B31A79">
      <w:pPr>
        <w:spacing w:after="0" w:line="255" w:lineRule="auto"/>
        <w:rPr>
          <w:b/>
          <w:sz w:val="32"/>
          <w:szCs w:val="32"/>
        </w:rPr>
      </w:pPr>
    </w:p>
    <w:p w14:paraId="40FB67C3" w14:textId="77777777" w:rsidR="00B31A79" w:rsidRDefault="00B31A79" w:rsidP="00B31A79">
      <w:pPr>
        <w:spacing w:after="0" w:line="255" w:lineRule="auto"/>
        <w:rPr>
          <w:b/>
          <w:sz w:val="32"/>
          <w:szCs w:val="32"/>
        </w:rPr>
      </w:pPr>
    </w:p>
    <w:p w14:paraId="07C87165" w14:textId="23865E31" w:rsidR="00B31A79" w:rsidRDefault="00B31A79" w:rsidP="00B31A79">
      <w:pPr>
        <w:spacing w:after="0" w:line="255" w:lineRule="auto"/>
        <w:rPr>
          <w:b/>
          <w:sz w:val="24"/>
        </w:rPr>
      </w:pPr>
      <w:r>
        <w:rPr>
          <w:b/>
          <w:sz w:val="32"/>
          <w:szCs w:val="32"/>
        </w:rPr>
        <w:t xml:space="preserve">Submission Date: </w:t>
      </w:r>
      <w:r w:rsidR="00A47469">
        <w:rPr>
          <w:b/>
          <w:sz w:val="32"/>
          <w:szCs w:val="32"/>
        </w:rPr>
        <w:t>30</w:t>
      </w:r>
      <w:r>
        <w:rPr>
          <w:b/>
          <w:sz w:val="32"/>
          <w:szCs w:val="32"/>
        </w:rPr>
        <w:t>th October 2021.</w:t>
      </w:r>
      <w:r>
        <w:rPr>
          <w:b/>
          <w:sz w:val="24"/>
        </w:rPr>
        <w:t xml:space="preserve"> </w:t>
      </w:r>
    </w:p>
    <w:p w14:paraId="3E160027" w14:textId="77777777" w:rsidR="007E7BA3" w:rsidRDefault="007E7BA3">
      <w:pPr>
        <w:rPr>
          <w:lang w:val="en-US"/>
        </w:rPr>
      </w:pPr>
    </w:p>
    <w:p w14:paraId="552C25F7" w14:textId="77B38C30" w:rsidR="005E4F5C" w:rsidRDefault="005845A5">
      <w:pPr>
        <w:rPr>
          <w:lang w:val="en-US"/>
        </w:rPr>
      </w:pPr>
      <w:r>
        <w:rPr>
          <w:lang w:val="en-US"/>
        </w:rPr>
        <w:lastRenderedPageBreak/>
        <w:t>Below is the most updated sprint backlog;</w:t>
      </w:r>
    </w:p>
    <w:tbl>
      <w:tblPr>
        <w:tblStyle w:val="PlainTable1"/>
        <w:tblW w:w="9028" w:type="dxa"/>
        <w:tblLook w:val="04A0" w:firstRow="1" w:lastRow="0" w:firstColumn="1" w:lastColumn="0" w:noHBand="0" w:noVBand="1"/>
      </w:tblPr>
      <w:tblGrid>
        <w:gridCol w:w="1271"/>
        <w:gridCol w:w="2964"/>
        <w:gridCol w:w="829"/>
        <w:gridCol w:w="815"/>
        <w:gridCol w:w="842"/>
        <w:gridCol w:w="828"/>
        <w:gridCol w:w="729"/>
        <w:gridCol w:w="750"/>
      </w:tblGrid>
      <w:tr w:rsidR="0037483B" w14:paraId="07BE0B97" w14:textId="77777777" w:rsidTr="00491453">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271" w:type="dxa"/>
          </w:tcPr>
          <w:p w14:paraId="56EDE166" w14:textId="53286320" w:rsidR="004B05A1" w:rsidRDefault="004B05A1">
            <w:pPr>
              <w:rPr>
                <w:lang w:val="en-US"/>
              </w:rPr>
            </w:pPr>
            <w:r>
              <w:rPr>
                <w:lang w:val="en-US"/>
              </w:rPr>
              <w:t>USER STORY</w:t>
            </w:r>
          </w:p>
        </w:tc>
        <w:tc>
          <w:tcPr>
            <w:tcW w:w="2964" w:type="dxa"/>
          </w:tcPr>
          <w:p w14:paraId="7EECDF37" w14:textId="26AD7470"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TASKS</w:t>
            </w:r>
          </w:p>
        </w:tc>
        <w:tc>
          <w:tcPr>
            <w:tcW w:w="829" w:type="dxa"/>
          </w:tcPr>
          <w:p w14:paraId="603C4707" w14:textId="17892038"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DAY 1</w:t>
            </w:r>
          </w:p>
        </w:tc>
        <w:tc>
          <w:tcPr>
            <w:tcW w:w="815" w:type="dxa"/>
          </w:tcPr>
          <w:p w14:paraId="037DAFBD" w14:textId="2C0EB211"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DAY 2</w:t>
            </w:r>
          </w:p>
        </w:tc>
        <w:tc>
          <w:tcPr>
            <w:tcW w:w="842" w:type="dxa"/>
          </w:tcPr>
          <w:p w14:paraId="07CB911F" w14:textId="137F6230"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DAY 3</w:t>
            </w:r>
          </w:p>
        </w:tc>
        <w:tc>
          <w:tcPr>
            <w:tcW w:w="828" w:type="dxa"/>
          </w:tcPr>
          <w:p w14:paraId="278B133A" w14:textId="24B8C4B6"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DAY 4</w:t>
            </w:r>
          </w:p>
        </w:tc>
        <w:tc>
          <w:tcPr>
            <w:tcW w:w="729" w:type="dxa"/>
          </w:tcPr>
          <w:p w14:paraId="41AFF17B" w14:textId="4520B48B" w:rsidR="004B05A1" w:rsidRDefault="00483666">
            <w:pPr>
              <w:cnfStyle w:val="100000000000" w:firstRow="1" w:lastRow="0" w:firstColumn="0" w:lastColumn="0" w:oddVBand="0" w:evenVBand="0" w:oddHBand="0" w:evenHBand="0" w:firstRowFirstColumn="0" w:firstRowLastColumn="0" w:lastRowFirstColumn="0" w:lastRowLastColumn="0"/>
              <w:rPr>
                <w:lang w:val="en-US"/>
              </w:rPr>
            </w:pPr>
            <w:r>
              <w:rPr>
                <w:lang w:val="en-US"/>
              </w:rPr>
              <w:t>D</w:t>
            </w:r>
            <w:r w:rsidR="004B05A1">
              <w:rPr>
                <w:lang w:val="en-US"/>
              </w:rPr>
              <w:t xml:space="preserve">ay </w:t>
            </w:r>
            <w:r w:rsidR="009C6562">
              <w:rPr>
                <w:lang w:val="en-US"/>
              </w:rPr>
              <w:t>5</w:t>
            </w:r>
          </w:p>
        </w:tc>
        <w:tc>
          <w:tcPr>
            <w:tcW w:w="750" w:type="dxa"/>
          </w:tcPr>
          <w:p w14:paraId="1D6D5E0E" w14:textId="44C059A2" w:rsidR="004B05A1" w:rsidRDefault="004B05A1">
            <w:pPr>
              <w:cnfStyle w:val="100000000000" w:firstRow="1" w:lastRow="0" w:firstColumn="0" w:lastColumn="0" w:oddVBand="0" w:evenVBand="0" w:oddHBand="0" w:evenHBand="0" w:firstRowFirstColumn="0" w:firstRowLastColumn="0" w:lastRowFirstColumn="0" w:lastRowLastColumn="0"/>
              <w:rPr>
                <w:lang w:val="en-US"/>
              </w:rPr>
            </w:pPr>
            <w:r>
              <w:rPr>
                <w:lang w:val="en-US"/>
              </w:rPr>
              <w:t>DAY</w:t>
            </w:r>
            <w:r w:rsidR="009C6562">
              <w:rPr>
                <w:lang w:val="en-US"/>
              </w:rPr>
              <w:t xml:space="preserve"> 6</w:t>
            </w:r>
          </w:p>
        </w:tc>
      </w:tr>
      <w:tr w:rsidR="00483666" w:rsidRPr="0037483B" w14:paraId="1E6DA177" w14:textId="77777777" w:rsidTr="0049145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20CF64CB" w14:textId="4298AB39" w:rsidR="00483666" w:rsidRPr="0037483B" w:rsidRDefault="00483666">
            <w:pPr>
              <w:rPr>
                <w:b w:val="0"/>
                <w:bCs w:val="0"/>
                <w:lang w:val="en-US"/>
              </w:rPr>
            </w:pPr>
            <w:r w:rsidRPr="0037483B">
              <w:rPr>
                <w:lang w:val="en-US"/>
              </w:rPr>
              <w:t>The registered user wants to view their account so uses the login feature to enter the account details.</w:t>
            </w:r>
          </w:p>
        </w:tc>
        <w:tc>
          <w:tcPr>
            <w:tcW w:w="2964" w:type="dxa"/>
            <w:vMerge w:val="restart"/>
          </w:tcPr>
          <w:p w14:paraId="7CB056B5" w14:textId="7D7DB737" w:rsidR="00483666"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Designing the login page</w:t>
            </w:r>
          </w:p>
          <w:p w14:paraId="5AEAAF37" w14:textId="77777777" w:rsidR="0037483B" w:rsidRP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0A5E098E" w14:textId="7850C318" w:rsidR="00483666"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Writing codes for the login page</w:t>
            </w:r>
          </w:p>
          <w:p w14:paraId="4D59620F" w14:textId="1C124E00" w:rsid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05470F66" w14:textId="77777777" w:rsidR="0037483B" w:rsidRP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5B67EA21" w14:textId="51001357" w:rsidR="00483666"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Application of customer branding</w:t>
            </w:r>
          </w:p>
          <w:p w14:paraId="0AF2D11E" w14:textId="51763B20" w:rsid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3FC714EA" w14:textId="537A2A20" w:rsid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10AEF4A8" w14:textId="77777777" w:rsidR="0037483B" w:rsidRP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p w14:paraId="04E5E325" w14:textId="77777777" w:rsidR="00483666"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Test the page</w:t>
            </w:r>
          </w:p>
          <w:p w14:paraId="4F5A776B" w14:textId="7913BA7A" w:rsidR="0037483B" w:rsidRPr="0037483B" w:rsidRDefault="0037483B" w:rsidP="0037483B">
            <w:p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5CA41C23" w14:textId="027A4E3F"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815" w:type="dxa"/>
          </w:tcPr>
          <w:p w14:paraId="1ED84382" w14:textId="1368C23F"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42" w:type="dxa"/>
          </w:tcPr>
          <w:p w14:paraId="69A28F11" w14:textId="2B7CCF10"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28" w:type="dxa"/>
          </w:tcPr>
          <w:p w14:paraId="1C576BE6" w14:textId="6D7C669B"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61E31FFA" w14:textId="3D337A1E"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50" w:type="dxa"/>
          </w:tcPr>
          <w:p w14:paraId="60D31F88" w14:textId="7AE0A09E"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r>
      <w:tr w:rsidR="00483666" w:rsidRPr="0037483B" w14:paraId="5F8972F7" w14:textId="77777777" w:rsidTr="00491453">
        <w:trPr>
          <w:trHeight w:val="909"/>
        </w:trPr>
        <w:tc>
          <w:tcPr>
            <w:cnfStyle w:val="001000000000" w:firstRow="0" w:lastRow="0" w:firstColumn="1" w:lastColumn="0" w:oddVBand="0" w:evenVBand="0" w:oddHBand="0" w:evenHBand="0" w:firstRowFirstColumn="0" w:firstRowLastColumn="0" w:lastRowFirstColumn="0" w:lastRowLastColumn="0"/>
            <w:tcW w:w="1271" w:type="dxa"/>
            <w:vMerge/>
          </w:tcPr>
          <w:p w14:paraId="310282F5" w14:textId="77777777" w:rsidR="00483666" w:rsidRPr="0037483B" w:rsidRDefault="00483666">
            <w:pPr>
              <w:rPr>
                <w:b w:val="0"/>
                <w:bCs w:val="0"/>
                <w:lang w:val="en-US"/>
              </w:rPr>
            </w:pPr>
          </w:p>
        </w:tc>
        <w:tc>
          <w:tcPr>
            <w:tcW w:w="2964" w:type="dxa"/>
            <w:vMerge/>
          </w:tcPr>
          <w:p w14:paraId="4866BF4E" w14:textId="77777777" w:rsidR="00483666" w:rsidRPr="0037483B" w:rsidRDefault="00483666"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28C5E60F" w14:textId="167ED7CB"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4B17954E" w14:textId="34069513"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2</w:t>
            </w:r>
          </w:p>
        </w:tc>
        <w:tc>
          <w:tcPr>
            <w:tcW w:w="842" w:type="dxa"/>
          </w:tcPr>
          <w:p w14:paraId="62C7B297" w14:textId="7B91D9CF"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28" w:type="dxa"/>
          </w:tcPr>
          <w:p w14:paraId="221B4238" w14:textId="255DC739"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2</w:t>
            </w:r>
          </w:p>
        </w:tc>
        <w:tc>
          <w:tcPr>
            <w:tcW w:w="729" w:type="dxa"/>
          </w:tcPr>
          <w:p w14:paraId="0AC81F63" w14:textId="19B09446"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750" w:type="dxa"/>
          </w:tcPr>
          <w:p w14:paraId="3A68BF8E" w14:textId="26350E9C"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483666" w:rsidRPr="0037483B" w14:paraId="67ACDE1B" w14:textId="77777777" w:rsidTr="00491453">
        <w:trPr>
          <w:cnfStyle w:val="000000100000" w:firstRow="0" w:lastRow="0" w:firstColumn="0" w:lastColumn="0" w:oddVBand="0" w:evenVBand="0" w:oddHBand="1" w:evenHBand="0" w:firstRowFirstColumn="0" w:firstRowLastColumn="0" w:lastRowFirstColumn="0" w:lastRowLastColumn="0"/>
          <w:trHeight w:val="1114"/>
        </w:trPr>
        <w:tc>
          <w:tcPr>
            <w:cnfStyle w:val="001000000000" w:firstRow="0" w:lastRow="0" w:firstColumn="1" w:lastColumn="0" w:oddVBand="0" w:evenVBand="0" w:oddHBand="0" w:evenHBand="0" w:firstRowFirstColumn="0" w:firstRowLastColumn="0" w:lastRowFirstColumn="0" w:lastRowLastColumn="0"/>
            <w:tcW w:w="1271" w:type="dxa"/>
            <w:vMerge/>
          </w:tcPr>
          <w:p w14:paraId="370C5967" w14:textId="77777777" w:rsidR="00483666" w:rsidRPr="0037483B" w:rsidRDefault="00483666">
            <w:pPr>
              <w:rPr>
                <w:b w:val="0"/>
                <w:bCs w:val="0"/>
                <w:lang w:val="en-US"/>
              </w:rPr>
            </w:pPr>
          </w:p>
        </w:tc>
        <w:tc>
          <w:tcPr>
            <w:tcW w:w="2964" w:type="dxa"/>
            <w:vMerge/>
          </w:tcPr>
          <w:p w14:paraId="6FCE9EEE" w14:textId="77777777" w:rsidR="00483666" w:rsidRPr="0037483B"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64B3FA7C" w14:textId="1B02B9AF"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15" w:type="dxa"/>
          </w:tcPr>
          <w:p w14:paraId="679D41C8" w14:textId="529A27BE"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42" w:type="dxa"/>
          </w:tcPr>
          <w:p w14:paraId="16F19496" w14:textId="7EF39490"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28" w:type="dxa"/>
          </w:tcPr>
          <w:p w14:paraId="4CDE0CCB" w14:textId="619751C5"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7D9D9A77" w14:textId="0528DD58"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3</w:t>
            </w:r>
          </w:p>
        </w:tc>
        <w:tc>
          <w:tcPr>
            <w:tcW w:w="750" w:type="dxa"/>
          </w:tcPr>
          <w:p w14:paraId="223BB574" w14:textId="0BC0263B"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r>
      <w:tr w:rsidR="00483666" w:rsidRPr="0037483B" w14:paraId="23B8634E" w14:textId="77777777" w:rsidTr="00491453">
        <w:trPr>
          <w:trHeight w:val="758"/>
        </w:trPr>
        <w:tc>
          <w:tcPr>
            <w:cnfStyle w:val="001000000000" w:firstRow="0" w:lastRow="0" w:firstColumn="1" w:lastColumn="0" w:oddVBand="0" w:evenVBand="0" w:oddHBand="0" w:evenHBand="0" w:firstRowFirstColumn="0" w:firstRowLastColumn="0" w:lastRowFirstColumn="0" w:lastRowLastColumn="0"/>
            <w:tcW w:w="1271" w:type="dxa"/>
            <w:vMerge/>
          </w:tcPr>
          <w:p w14:paraId="6DD1B023" w14:textId="77777777" w:rsidR="00483666" w:rsidRPr="0037483B" w:rsidRDefault="00483666">
            <w:pPr>
              <w:rPr>
                <w:b w:val="0"/>
                <w:bCs w:val="0"/>
                <w:lang w:val="en-US"/>
              </w:rPr>
            </w:pPr>
          </w:p>
        </w:tc>
        <w:tc>
          <w:tcPr>
            <w:tcW w:w="2964" w:type="dxa"/>
            <w:vMerge/>
          </w:tcPr>
          <w:p w14:paraId="205F11FF" w14:textId="77777777" w:rsidR="00483666" w:rsidRPr="0037483B" w:rsidRDefault="00483666"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7A423109" w14:textId="65874DD1"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58601876" w14:textId="12C14776"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42" w:type="dxa"/>
          </w:tcPr>
          <w:p w14:paraId="799739CF" w14:textId="1BDF2900"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28" w:type="dxa"/>
          </w:tcPr>
          <w:p w14:paraId="3991BD53" w14:textId="5B34A224"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29" w:type="dxa"/>
          </w:tcPr>
          <w:p w14:paraId="2718EE33" w14:textId="4355F024"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750" w:type="dxa"/>
          </w:tcPr>
          <w:p w14:paraId="0276D43A" w14:textId="52EA66F9"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r>
      <w:tr w:rsidR="00483666" w:rsidRPr="0037483B" w14:paraId="040F8086" w14:textId="77777777" w:rsidTr="00491453">
        <w:trPr>
          <w:cnfStyle w:val="000000100000" w:firstRow="0" w:lastRow="0" w:firstColumn="0" w:lastColumn="0" w:oddVBand="0" w:evenVBand="0" w:oddHBand="1" w:evenHBand="0" w:firstRowFirstColumn="0" w:firstRowLastColumn="0" w:lastRowFirstColumn="0" w:lastRowLastColumn="0"/>
          <w:trHeight w:val="929"/>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6ED80BC6" w14:textId="6F50C6FF" w:rsidR="00483666" w:rsidRPr="0037483B" w:rsidRDefault="00483666">
            <w:pPr>
              <w:rPr>
                <w:lang w:val="en-US"/>
              </w:rPr>
            </w:pPr>
            <w:r w:rsidRPr="0037483B">
              <w:rPr>
                <w:lang w:val="en-US"/>
              </w:rPr>
              <w:t>The registered user desires to see his/her account so uses the view customer option to see account details.</w:t>
            </w:r>
          </w:p>
        </w:tc>
        <w:tc>
          <w:tcPr>
            <w:tcW w:w="2964" w:type="dxa"/>
            <w:vMerge w:val="restart"/>
          </w:tcPr>
          <w:p w14:paraId="49C1B04C" w14:textId="7B7AE78B" w:rsidR="00483666"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Design customer account page</w:t>
            </w:r>
          </w:p>
          <w:p w14:paraId="3511B390" w14:textId="2607B6EB" w:rsidR="00AA3E8E" w:rsidRDefault="00AA3E8E" w:rsidP="00AA3E8E">
            <w:pPr>
              <w:cnfStyle w:val="000000100000" w:firstRow="0" w:lastRow="0" w:firstColumn="0" w:lastColumn="0" w:oddVBand="0" w:evenVBand="0" w:oddHBand="1" w:evenHBand="0" w:firstRowFirstColumn="0" w:firstRowLastColumn="0" w:lastRowFirstColumn="0" w:lastRowLastColumn="0"/>
              <w:rPr>
                <w:b/>
                <w:bCs/>
                <w:lang w:val="en-US"/>
              </w:rPr>
            </w:pPr>
          </w:p>
          <w:p w14:paraId="11011A62" w14:textId="77777777" w:rsidR="00AA3E8E" w:rsidRPr="00AA3E8E" w:rsidRDefault="00AA3E8E" w:rsidP="00AA3E8E">
            <w:pPr>
              <w:cnfStyle w:val="000000100000" w:firstRow="0" w:lastRow="0" w:firstColumn="0" w:lastColumn="0" w:oddVBand="0" w:evenVBand="0" w:oddHBand="1" w:evenHBand="0" w:firstRowFirstColumn="0" w:firstRowLastColumn="0" w:lastRowFirstColumn="0" w:lastRowLastColumn="0"/>
              <w:rPr>
                <w:b/>
                <w:bCs/>
                <w:lang w:val="en-US"/>
              </w:rPr>
            </w:pPr>
          </w:p>
          <w:p w14:paraId="7C421282" w14:textId="725DE03D" w:rsidR="00483666" w:rsidRDefault="00483666" w:rsidP="009B50E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Writing code for the customer account page</w:t>
            </w:r>
          </w:p>
          <w:p w14:paraId="16707EAC" w14:textId="6D825CE6" w:rsidR="00AA3E8E" w:rsidRDefault="00AA3E8E" w:rsidP="00AA3E8E">
            <w:pPr>
              <w:cnfStyle w:val="000000100000" w:firstRow="0" w:lastRow="0" w:firstColumn="0" w:lastColumn="0" w:oddVBand="0" w:evenVBand="0" w:oddHBand="1" w:evenHBand="0" w:firstRowFirstColumn="0" w:firstRowLastColumn="0" w:lastRowFirstColumn="0" w:lastRowLastColumn="0"/>
              <w:rPr>
                <w:b/>
                <w:bCs/>
                <w:lang w:val="en-US"/>
              </w:rPr>
            </w:pPr>
          </w:p>
          <w:p w14:paraId="3D32D4C6" w14:textId="77777777" w:rsidR="00AA3E8E" w:rsidRPr="00AA3E8E" w:rsidRDefault="00AA3E8E" w:rsidP="00AA3E8E">
            <w:pPr>
              <w:cnfStyle w:val="000000100000" w:firstRow="0" w:lastRow="0" w:firstColumn="0" w:lastColumn="0" w:oddVBand="0" w:evenVBand="0" w:oddHBand="1" w:evenHBand="0" w:firstRowFirstColumn="0" w:firstRowLastColumn="0" w:lastRowFirstColumn="0" w:lastRowLastColumn="0"/>
              <w:rPr>
                <w:b/>
                <w:bCs/>
                <w:lang w:val="en-US"/>
              </w:rPr>
            </w:pPr>
          </w:p>
          <w:p w14:paraId="714897F3" w14:textId="7E31803E" w:rsidR="00483666" w:rsidRPr="0037483B" w:rsidRDefault="00483666" w:rsidP="009B50E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Test the page</w:t>
            </w:r>
          </w:p>
        </w:tc>
        <w:tc>
          <w:tcPr>
            <w:tcW w:w="829" w:type="dxa"/>
          </w:tcPr>
          <w:p w14:paraId="08FA2A36" w14:textId="47BC9726"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815" w:type="dxa"/>
          </w:tcPr>
          <w:p w14:paraId="00320082" w14:textId="28FF5CC1"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42" w:type="dxa"/>
          </w:tcPr>
          <w:p w14:paraId="194A391F" w14:textId="44133CFD" w:rsidR="00483666"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828" w:type="dxa"/>
          </w:tcPr>
          <w:p w14:paraId="4F7E0F16" w14:textId="06F05BDC"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237CF2C7" w14:textId="4E00CA0F" w:rsidR="00483666" w:rsidRPr="0037483B" w:rsidRDefault="0048366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50" w:type="dxa"/>
          </w:tcPr>
          <w:p w14:paraId="3215A95F" w14:textId="2550B9DF" w:rsidR="00483666"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483666" w:rsidRPr="0037483B" w14:paraId="458FD407" w14:textId="77777777" w:rsidTr="00491453">
        <w:trPr>
          <w:trHeight w:val="1412"/>
        </w:trPr>
        <w:tc>
          <w:tcPr>
            <w:cnfStyle w:val="001000000000" w:firstRow="0" w:lastRow="0" w:firstColumn="1" w:lastColumn="0" w:oddVBand="0" w:evenVBand="0" w:oddHBand="0" w:evenHBand="0" w:firstRowFirstColumn="0" w:firstRowLastColumn="0" w:lastRowFirstColumn="0" w:lastRowLastColumn="0"/>
            <w:tcW w:w="1271" w:type="dxa"/>
            <w:vMerge/>
          </w:tcPr>
          <w:p w14:paraId="4AC85B07" w14:textId="77777777" w:rsidR="00483666" w:rsidRPr="0037483B" w:rsidRDefault="00483666">
            <w:pPr>
              <w:rPr>
                <w:lang w:val="en-US"/>
              </w:rPr>
            </w:pPr>
          </w:p>
        </w:tc>
        <w:tc>
          <w:tcPr>
            <w:tcW w:w="2964" w:type="dxa"/>
            <w:vMerge/>
          </w:tcPr>
          <w:p w14:paraId="0358FF94" w14:textId="77777777" w:rsidR="00483666" w:rsidRPr="0037483B" w:rsidRDefault="00483666"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085170B0" w14:textId="359AA81C"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375CD1F3" w14:textId="093009F9"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42" w:type="dxa"/>
          </w:tcPr>
          <w:p w14:paraId="7EEF3216" w14:textId="12FB5A18"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2</w:t>
            </w:r>
          </w:p>
        </w:tc>
        <w:tc>
          <w:tcPr>
            <w:tcW w:w="828" w:type="dxa"/>
          </w:tcPr>
          <w:p w14:paraId="39617BE4" w14:textId="4FBC0CE1"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729" w:type="dxa"/>
          </w:tcPr>
          <w:p w14:paraId="6BDAA414" w14:textId="7CEE6F0A"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2</w:t>
            </w:r>
          </w:p>
        </w:tc>
        <w:tc>
          <w:tcPr>
            <w:tcW w:w="750" w:type="dxa"/>
          </w:tcPr>
          <w:p w14:paraId="3DD593B1" w14:textId="7E7CB7B5" w:rsidR="00483666" w:rsidRPr="0037483B" w:rsidRDefault="0048366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483666" w:rsidRPr="0037483B" w14:paraId="770FBCEA" w14:textId="77777777" w:rsidTr="00491453">
        <w:trPr>
          <w:cnfStyle w:val="000000100000" w:firstRow="0" w:lastRow="0" w:firstColumn="0" w:lastColumn="0" w:oddVBand="0" w:evenVBand="0" w:oddHBand="1" w:evenHBand="0" w:firstRowFirstColumn="0" w:firstRowLastColumn="0" w:lastRowFirstColumn="0" w:lastRowLastColumn="0"/>
          <w:trHeight w:val="929"/>
        </w:trPr>
        <w:tc>
          <w:tcPr>
            <w:cnfStyle w:val="001000000000" w:firstRow="0" w:lastRow="0" w:firstColumn="1" w:lastColumn="0" w:oddVBand="0" w:evenVBand="0" w:oddHBand="0" w:evenHBand="0" w:firstRowFirstColumn="0" w:firstRowLastColumn="0" w:lastRowFirstColumn="0" w:lastRowLastColumn="0"/>
            <w:tcW w:w="1271" w:type="dxa"/>
            <w:vMerge/>
          </w:tcPr>
          <w:p w14:paraId="39C5EB82" w14:textId="77777777" w:rsidR="00483666" w:rsidRPr="0037483B" w:rsidRDefault="00483666">
            <w:pPr>
              <w:rPr>
                <w:lang w:val="en-US"/>
              </w:rPr>
            </w:pPr>
          </w:p>
        </w:tc>
        <w:tc>
          <w:tcPr>
            <w:tcW w:w="2964" w:type="dxa"/>
            <w:vMerge/>
          </w:tcPr>
          <w:p w14:paraId="78E8A155" w14:textId="77777777" w:rsidR="00483666" w:rsidRPr="0037483B" w:rsidRDefault="00483666"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0F82222F" w14:textId="47CF738A"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15" w:type="dxa"/>
          </w:tcPr>
          <w:p w14:paraId="0E66128F" w14:textId="7C906153"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42" w:type="dxa"/>
          </w:tcPr>
          <w:p w14:paraId="7CE2B53D" w14:textId="49F2B872"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28" w:type="dxa"/>
          </w:tcPr>
          <w:p w14:paraId="204FD554" w14:textId="12A13E4A"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729" w:type="dxa"/>
          </w:tcPr>
          <w:p w14:paraId="31B7CE35" w14:textId="0AEB4A33"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750" w:type="dxa"/>
          </w:tcPr>
          <w:p w14:paraId="736EA729" w14:textId="4EDF5AA0" w:rsidR="00483666" w:rsidRPr="0037483B" w:rsidRDefault="000C143E">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r>
      <w:tr w:rsidR="00FC438C" w:rsidRPr="0037483B" w14:paraId="6BD00F71" w14:textId="77777777" w:rsidTr="00491453">
        <w:trPr>
          <w:trHeight w:val="996"/>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61C25471" w14:textId="7031064A" w:rsidR="00FC438C" w:rsidRPr="0037483B" w:rsidRDefault="00FC438C">
            <w:pPr>
              <w:rPr>
                <w:b w:val="0"/>
                <w:bCs w:val="0"/>
                <w:lang w:val="en-US"/>
              </w:rPr>
            </w:pPr>
            <w:r w:rsidRPr="0037483B">
              <w:rPr>
                <w:lang w:val="en-US"/>
              </w:rPr>
              <w:t>A new user wants to buy some items so uses the create account option to establish an account.</w:t>
            </w:r>
          </w:p>
        </w:tc>
        <w:tc>
          <w:tcPr>
            <w:tcW w:w="2964" w:type="dxa"/>
            <w:vMerge w:val="restart"/>
          </w:tcPr>
          <w:p w14:paraId="2557408E" w14:textId="62197516" w:rsidR="00FC438C" w:rsidRDefault="00FC438C"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Designing the create account page</w:t>
            </w:r>
          </w:p>
          <w:p w14:paraId="05ADBFF0" w14:textId="386F208D" w:rsidR="00AA3E8E" w:rsidRDefault="00AA3E8E" w:rsidP="00AA3E8E">
            <w:pPr>
              <w:cnfStyle w:val="000000000000" w:firstRow="0" w:lastRow="0" w:firstColumn="0" w:lastColumn="0" w:oddVBand="0" w:evenVBand="0" w:oddHBand="0" w:evenHBand="0" w:firstRowFirstColumn="0" w:firstRowLastColumn="0" w:lastRowFirstColumn="0" w:lastRowLastColumn="0"/>
              <w:rPr>
                <w:lang w:val="en-US"/>
              </w:rPr>
            </w:pPr>
          </w:p>
          <w:p w14:paraId="1A409B37" w14:textId="77777777" w:rsidR="00AA3E8E" w:rsidRPr="00AA3E8E" w:rsidRDefault="00AA3E8E" w:rsidP="00AA3E8E">
            <w:pPr>
              <w:cnfStyle w:val="000000000000" w:firstRow="0" w:lastRow="0" w:firstColumn="0" w:lastColumn="0" w:oddVBand="0" w:evenVBand="0" w:oddHBand="0" w:evenHBand="0" w:firstRowFirstColumn="0" w:firstRowLastColumn="0" w:lastRowFirstColumn="0" w:lastRowLastColumn="0"/>
              <w:rPr>
                <w:lang w:val="en-US"/>
              </w:rPr>
            </w:pPr>
          </w:p>
          <w:p w14:paraId="0285F039" w14:textId="77777777" w:rsidR="00AA3E8E" w:rsidRDefault="00FC438C" w:rsidP="000041AD">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Write the code for the create account page</w:t>
            </w:r>
          </w:p>
          <w:p w14:paraId="04B80581" w14:textId="77777777" w:rsidR="00AA3E8E" w:rsidRDefault="00AA3E8E" w:rsidP="00AA3E8E">
            <w:pPr>
              <w:pStyle w:val="ListParagraph"/>
              <w:cnfStyle w:val="000000000000" w:firstRow="0" w:lastRow="0" w:firstColumn="0" w:lastColumn="0" w:oddVBand="0" w:evenVBand="0" w:oddHBand="0" w:evenHBand="0" w:firstRowFirstColumn="0" w:firstRowLastColumn="0" w:lastRowFirstColumn="0" w:lastRowLastColumn="0"/>
              <w:rPr>
                <w:lang w:val="en-US"/>
              </w:rPr>
            </w:pPr>
          </w:p>
          <w:p w14:paraId="634A3FEB" w14:textId="675D6351" w:rsidR="00FC438C" w:rsidRPr="0037483B" w:rsidRDefault="00FC438C" w:rsidP="00AA3E8E">
            <w:pPr>
              <w:pStyle w:val="ListParagraph"/>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 xml:space="preserve"> </w:t>
            </w:r>
          </w:p>
          <w:p w14:paraId="772E62FE" w14:textId="2C412A9B" w:rsidR="00FC438C" w:rsidRPr="0037483B" w:rsidRDefault="00FC438C" w:rsidP="000041AD">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Test the page</w:t>
            </w:r>
          </w:p>
        </w:tc>
        <w:tc>
          <w:tcPr>
            <w:tcW w:w="829" w:type="dxa"/>
          </w:tcPr>
          <w:p w14:paraId="49989259" w14:textId="39FA0DC5"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815" w:type="dxa"/>
          </w:tcPr>
          <w:p w14:paraId="7D3345B5" w14:textId="48EF11F6"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42" w:type="dxa"/>
          </w:tcPr>
          <w:p w14:paraId="330627BE" w14:textId="713FFB6B"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828" w:type="dxa"/>
          </w:tcPr>
          <w:p w14:paraId="0E2F6896" w14:textId="5083EBEF"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29" w:type="dxa"/>
          </w:tcPr>
          <w:p w14:paraId="756BEFB9" w14:textId="3E9D25F1"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50" w:type="dxa"/>
          </w:tcPr>
          <w:p w14:paraId="4BCBFDAF" w14:textId="2DC561F3"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FC438C" w:rsidRPr="0037483B" w14:paraId="611547EF" w14:textId="77777777" w:rsidTr="00491453">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1271" w:type="dxa"/>
            <w:vMerge/>
          </w:tcPr>
          <w:p w14:paraId="11D80EE7" w14:textId="77777777" w:rsidR="00FC438C" w:rsidRPr="0037483B" w:rsidRDefault="00FC438C">
            <w:pPr>
              <w:rPr>
                <w:b w:val="0"/>
                <w:bCs w:val="0"/>
                <w:lang w:val="en-US"/>
              </w:rPr>
            </w:pPr>
          </w:p>
        </w:tc>
        <w:tc>
          <w:tcPr>
            <w:tcW w:w="2964" w:type="dxa"/>
            <w:vMerge/>
          </w:tcPr>
          <w:p w14:paraId="28C078B4" w14:textId="77777777" w:rsidR="00FC438C" w:rsidRPr="0037483B" w:rsidRDefault="00FC438C"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7AE3617C" w14:textId="084B6120"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15" w:type="dxa"/>
          </w:tcPr>
          <w:p w14:paraId="001FD8EC" w14:textId="4ED9C4CB"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42" w:type="dxa"/>
          </w:tcPr>
          <w:p w14:paraId="60D18769" w14:textId="135F741E"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2</w:t>
            </w:r>
          </w:p>
        </w:tc>
        <w:tc>
          <w:tcPr>
            <w:tcW w:w="828" w:type="dxa"/>
          </w:tcPr>
          <w:p w14:paraId="6144B165" w14:textId="0514823A"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729" w:type="dxa"/>
          </w:tcPr>
          <w:p w14:paraId="23564749" w14:textId="3B648FA1"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750" w:type="dxa"/>
          </w:tcPr>
          <w:p w14:paraId="3FF97BF5" w14:textId="7ED498B3" w:rsidR="00FC438C" w:rsidRPr="0037483B" w:rsidRDefault="001639B8">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FC438C" w:rsidRPr="0037483B" w14:paraId="1309DBDC" w14:textId="77777777" w:rsidTr="00491453">
        <w:trPr>
          <w:trHeight w:val="468"/>
        </w:trPr>
        <w:tc>
          <w:tcPr>
            <w:cnfStyle w:val="001000000000" w:firstRow="0" w:lastRow="0" w:firstColumn="1" w:lastColumn="0" w:oddVBand="0" w:evenVBand="0" w:oddHBand="0" w:evenHBand="0" w:firstRowFirstColumn="0" w:firstRowLastColumn="0" w:lastRowFirstColumn="0" w:lastRowLastColumn="0"/>
            <w:tcW w:w="1271" w:type="dxa"/>
            <w:vMerge/>
          </w:tcPr>
          <w:p w14:paraId="0875852D" w14:textId="77777777" w:rsidR="00FC438C" w:rsidRPr="0037483B" w:rsidRDefault="00FC438C">
            <w:pPr>
              <w:rPr>
                <w:b w:val="0"/>
                <w:bCs w:val="0"/>
                <w:lang w:val="en-US"/>
              </w:rPr>
            </w:pPr>
          </w:p>
        </w:tc>
        <w:tc>
          <w:tcPr>
            <w:tcW w:w="2964" w:type="dxa"/>
            <w:vMerge/>
          </w:tcPr>
          <w:p w14:paraId="1F82D1A9" w14:textId="77777777" w:rsidR="00FC438C" w:rsidRPr="0037483B" w:rsidRDefault="00FC438C"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78B210B7" w14:textId="79D217C7"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623831E4" w14:textId="521E91F4"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42" w:type="dxa"/>
          </w:tcPr>
          <w:p w14:paraId="20DEE9F2" w14:textId="3DE6963E"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28" w:type="dxa"/>
          </w:tcPr>
          <w:p w14:paraId="22C1B4E5" w14:textId="2CA129EA"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729" w:type="dxa"/>
          </w:tcPr>
          <w:p w14:paraId="7C456FB5" w14:textId="6A327436"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750" w:type="dxa"/>
          </w:tcPr>
          <w:p w14:paraId="0EDB6DA4" w14:textId="28554485" w:rsidR="00FC438C" w:rsidRPr="0037483B" w:rsidRDefault="001639B8">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r>
      <w:tr w:rsidR="0037483B" w:rsidRPr="0037483B" w14:paraId="7BD7F3BC" w14:textId="77777777" w:rsidTr="00491453">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27ED5F55" w14:textId="242416FC" w:rsidR="0037483B" w:rsidRPr="0037483B" w:rsidRDefault="0037483B">
            <w:pPr>
              <w:rPr>
                <w:lang w:val="en-US"/>
              </w:rPr>
            </w:pPr>
            <w:r w:rsidRPr="00A6714E">
              <w:rPr>
                <w:sz w:val="20"/>
                <w:szCs w:val="20"/>
                <w:lang w:val="en-US"/>
              </w:rPr>
              <w:t xml:space="preserve">The registered user wants to end the session on the website so uses the logout </w:t>
            </w:r>
            <w:r w:rsidR="00A6714E" w:rsidRPr="00A6714E">
              <w:rPr>
                <w:sz w:val="20"/>
                <w:szCs w:val="20"/>
                <w:lang w:val="en-US"/>
              </w:rPr>
              <w:t>feature to end</w:t>
            </w:r>
          </w:p>
        </w:tc>
        <w:tc>
          <w:tcPr>
            <w:tcW w:w="2964" w:type="dxa"/>
            <w:vMerge w:val="restart"/>
          </w:tcPr>
          <w:p w14:paraId="629E01AA" w14:textId="640977EF" w:rsidR="0037483B" w:rsidRDefault="0037483B"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Designing the logout page</w:t>
            </w:r>
          </w:p>
          <w:p w14:paraId="5A4AF04D" w14:textId="77777777" w:rsidR="00B92374" w:rsidRPr="0037483B" w:rsidRDefault="00B92374" w:rsidP="00B92374">
            <w:pPr>
              <w:pStyle w:val="ListParagraph"/>
              <w:cnfStyle w:val="000000100000" w:firstRow="0" w:lastRow="0" w:firstColumn="0" w:lastColumn="0" w:oddVBand="0" w:evenVBand="0" w:oddHBand="1" w:evenHBand="0" w:firstRowFirstColumn="0" w:firstRowLastColumn="0" w:lastRowFirstColumn="0" w:lastRowLastColumn="0"/>
              <w:rPr>
                <w:b/>
                <w:bCs/>
                <w:lang w:val="en-US"/>
              </w:rPr>
            </w:pPr>
          </w:p>
          <w:p w14:paraId="02DBF52B" w14:textId="642C080A" w:rsidR="0037483B" w:rsidRDefault="0037483B" w:rsidP="000041AD">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Writing the codes for the logout page</w:t>
            </w:r>
          </w:p>
          <w:p w14:paraId="5D161DD3" w14:textId="77777777" w:rsidR="00B92374" w:rsidRPr="00B92374" w:rsidRDefault="00B92374" w:rsidP="00B92374">
            <w:pPr>
              <w:cnfStyle w:val="000000100000" w:firstRow="0" w:lastRow="0" w:firstColumn="0" w:lastColumn="0" w:oddVBand="0" w:evenVBand="0" w:oddHBand="1" w:evenHBand="0" w:firstRowFirstColumn="0" w:firstRowLastColumn="0" w:lastRowFirstColumn="0" w:lastRowLastColumn="0"/>
              <w:rPr>
                <w:b/>
                <w:bCs/>
                <w:lang w:val="en-US"/>
              </w:rPr>
            </w:pPr>
          </w:p>
          <w:p w14:paraId="586F0E54" w14:textId="42F03631" w:rsidR="0037483B" w:rsidRPr="0037483B" w:rsidRDefault="0037483B" w:rsidP="000041AD">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Test the page</w:t>
            </w:r>
          </w:p>
        </w:tc>
        <w:tc>
          <w:tcPr>
            <w:tcW w:w="829" w:type="dxa"/>
          </w:tcPr>
          <w:p w14:paraId="37858D2D" w14:textId="54602768"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1985B6F7" w14:textId="31D323AD" w:rsidR="0037483B" w:rsidRPr="0037483B" w:rsidRDefault="003F33C5" w:rsidP="0037483B">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42" w:type="dxa"/>
          </w:tcPr>
          <w:p w14:paraId="39C8DD60" w14:textId="0C0C6796"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28" w:type="dxa"/>
          </w:tcPr>
          <w:p w14:paraId="69E175D4" w14:textId="52EEA0C2"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365E8C2A" w14:textId="279A2651"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50" w:type="dxa"/>
          </w:tcPr>
          <w:p w14:paraId="09722A93" w14:textId="5FBCC438"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37483B" w:rsidRPr="0037483B" w14:paraId="0FCE4662" w14:textId="77777777" w:rsidTr="00491453">
        <w:trPr>
          <w:trHeight w:val="775"/>
        </w:trPr>
        <w:tc>
          <w:tcPr>
            <w:cnfStyle w:val="001000000000" w:firstRow="0" w:lastRow="0" w:firstColumn="1" w:lastColumn="0" w:oddVBand="0" w:evenVBand="0" w:oddHBand="0" w:evenHBand="0" w:firstRowFirstColumn="0" w:firstRowLastColumn="0" w:lastRowFirstColumn="0" w:lastRowLastColumn="0"/>
            <w:tcW w:w="1271" w:type="dxa"/>
            <w:vMerge/>
          </w:tcPr>
          <w:p w14:paraId="22D1ACD5" w14:textId="77777777" w:rsidR="0037483B" w:rsidRPr="0037483B" w:rsidRDefault="0037483B">
            <w:pPr>
              <w:rPr>
                <w:lang w:val="en-US"/>
              </w:rPr>
            </w:pPr>
          </w:p>
        </w:tc>
        <w:tc>
          <w:tcPr>
            <w:tcW w:w="2964" w:type="dxa"/>
            <w:vMerge/>
          </w:tcPr>
          <w:p w14:paraId="60E0342E" w14:textId="77777777" w:rsidR="0037483B" w:rsidRPr="0037483B" w:rsidRDefault="0037483B" w:rsidP="001A0F53">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143EA985" w14:textId="67C08D88"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42FA20DE" w14:textId="6102778A"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42" w:type="dxa"/>
          </w:tcPr>
          <w:p w14:paraId="10CBBE6A" w14:textId="36B0E0DE"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828" w:type="dxa"/>
          </w:tcPr>
          <w:p w14:paraId="7354B335" w14:textId="3AAF8887"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729" w:type="dxa"/>
          </w:tcPr>
          <w:p w14:paraId="136BFC21" w14:textId="6D655749"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750" w:type="dxa"/>
          </w:tcPr>
          <w:p w14:paraId="30B44BD7" w14:textId="63D27911" w:rsidR="0037483B" w:rsidRPr="0037483B" w:rsidRDefault="003F33C5">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37483B" w:rsidRPr="0037483B" w14:paraId="00282EB8" w14:textId="77777777" w:rsidTr="00491453">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271" w:type="dxa"/>
            <w:vMerge/>
          </w:tcPr>
          <w:p w14:paraId="776ED7D1" w14:textId="77777777" w:rsidR="0037483B" w:rsidRPr="0037483B" w:rsidRDefault="0037483B">
            <w:pPr>
              <w:rPr>
                <w:lang w:val="en-US"/>
              </w:rPr>
            </w:pPr>
          </w:p>
        </w:tc>
        <w:tc>
          <w:tcPr>
            <w:tcW w:w="2964" w:type="dxa"/>
            <w:vMerge/>
          </w:tcPr>
          <w:p w14:paraId="725A724C" w14:textId="77777777" w:rsidR="0037483B" w:rsidRPr="0037483B" w:rsidRDefault="0037483B" w:rsidP="001A0F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12DFB3BD" w14:textId="1C7B6129"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15" w:type="dxa"/>
          </w:tcPr>
          <w:p w14:paraId="2AFF2351" w14:textId="444B2F85"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42" w:type="dxa"/>
          </w:tcPr>
          <w:p w14:paraId="18FAA31C" w14:textId="136AE20D"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625023FD" w14:textId="066ED34F"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729" w:type="dxa"/>
          </w:tcPr>
          <w:p w14:paraId="3781914E" w14:textId="64AD3538"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750" w:type="dxa"/>
          </w:tcPr>
          <w:p w14:paraId="00B02280" w14:textId="63DF9609" w:rsidR="0037483B" w:rsidRPr="0037483B" w:rsidRDefault="003F33C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2C932966" w14:textId="1FAC7087" w:rsidR="008F60F6" w:rsidRDefault="008F60F6" w:rsidP="008F60F6">
      <w:pPr>
        <w:spacing w:after="124"/>
        <w:rPr>
          <w:bCs/>
          <w:sz w:val="24"/>
        </w:rPr>
      </w:pPr>
      <w:r>
        <w:rPr>
          <w:bCs/>
          <w:sz w:val="24"/>
        </w:rPr>
        <w:lastRenderedPageBreak/>
        <w:t>At the end of this sprint, the website allows users to create accounts using a valid email address or mobile number and a password. Users can then be able to log in to their accounts using their email address or mobile number and their respective passwords. The software product also allows registered users to view their account details. After visiting the website, users can log out of their accounts.</w:t>
      </w:r>
    </w:p>
    <w:p w14:paraId="3565A8A3" w14:textId="16F32B72" w:rsidR="00356298" w:rsidRDefault="00356298" w:rsidP="008F60F6">
      <w:pPr>
        <w:spacing w:after="124"/>
        <w:rPr>
          <w:bCs/>
          <w:sz w:val="24"/>
        </w:rPr>
      </w:pPr>
    </w:p>
    <w:p w14:paraId="5DD09F14" w14:textId="2714C4C1" w:rsidR="004B05A1" w:rsidRDefault="00356298" w:rsidP="00BF3C8C">
      <w:pPr>
        <w:spacing w:after="124"/>
        <w:rPr>
          <w:bCs/>
          <w:sz w:val="24"/>
        </w:rPr>
      </w:pPr>
      <w:r>
        <w:rPr>
          <w:bCs/>
          <w:sz w:val="24"/>
        </w:rPr>
        <w:t>The four user stories 1, 2, 5, 21 were the focus for the first sprint and therefore were implemented. There were no changes to any of the above-mentioned user stories. There were also no new user stories during this sprint as we stick to the product backlog.</w:t>
      </w:r>
    </w:p>
    <w:p w14:paraId="6682218E" w14:textId="294E3DE6" w:rsidR="00BF3C8C" w:rsidRDefault="00BF3C8C" w:rsidP="00BF3C8C">
      <w:pPr>
        <w:spacing w:after="124"/>
        <w:rPr>
          <w:bCs/>
          <w:sz w:val="24"/>
        </w:rPr>
      </w:pPr>
    </w:p>
    <w:p w14:paraId="571FA93D" w14:textId="77777777" w:rsidR="00EF4BDE" w:rsidRDefault="00EF4BDE" w:rsidP="00BF3C8C">
      <w:pPr>
        <w:spacing w:after="124"/>
        <w:jc w:val="center"/>
        <w:rPr>
          <w:b/>
          <w:sz w:val="28"/>
          <w:szCs w:val="28"/>
        </w:rPr>
      </w:pPr>
    </w:p>
    <w:p w14:paraId="39A956F4" w14:textId="35DF6B2F" w:rsidR="00BF3C8C" w:rsidRDefault="00BF3C8C" w:rsidP="00BF3C8C">
      <w:pPr>
        <w:spacing w:after="124"/>
        <w:jc w:val="center"/>
        <w:rPr>
          <w:b/>
          <w:sz w:val="28"/>
          <w:szCs w:val="28"/>
        </w:rPr>
      </w:pPr>
      <w:r>
        <w:rPr>
          <w:b/>
          <w:sz w:val="28"/>
          <w:szCs w:val="28"/>
        </w:rPr>
        <w:t>LESSONS LEARNED DURING FIRST SPRINT</w:t>
      </w:r>
    </w:p>
    <w:p w14:paraId="4B609D87" w14:textId="1A50AA86" w:rsidR="00BF3C8C" w:rsidRDefault="007C5124" w:rsidP="007C5124">
      <w:pPr>
        <w:pStyle w:val="ListParagraph"/>
        <w:numPr>
          <w:ilvl w:val="0"/>
          <w:numId w:val="1"/>
        </w:numPr>
        <w:spacing w:after="124"/>
        <w:rPr>
          <w:bCs/>
          <w:sz w:val="24"/>
          <w:szCs w:val="24"/>
          <w:lang w:val="en-US"/>
        </w:rPr>
      </w:pPr>
      <w:r>
        <w:rPr>
          <w:bCs/>
          <w:sz w:val="24"/>
          <w:szCs w:val="24"/>
          <w:lang w:val="en-US"/>
        </w:rPr>
        <w:t>Most of the designing of the pages w</w:t>
      </w:r>
      <w:r w:rsidR="00EC58F0">
        <w:rPr>
          <w:bCs/>
          <w:sz w:val="24"/>
          <w:szCs w:val="24"/>
          <w:lang w:val="en-US"/>
        </w:rPr>
        <w:t>as</w:t>
      </w:r>
      <w:r>
        <w:rPr>
          <w:bCs/>
          <w:sz w:val="24"/>
          <w:szCs w:val="24"/>
          <w:lang w:val="en-US"/>
        </w:rPr>
        <w:t xml:space="preserve"> started on the first day of the sprint that helped the team </w:t>
      </w:r>
      <w:r w:rsidR="00ED5A09">
        <w:rPr>
          <w:bCs/>
          <w:sz w:val="24"/>
          <w:szCs w:val="24"/>
          <w:lang w:val="en-US"/>
        </w:rPr>
        <w:t>a lot to focus on more demanding tasks in the subsequent days allowing more time to be available for them</w:t>
      </w:r>
      <w:r w:rsidR="00704E06">
        <w:rPr>
          <w:bCs/>
          <w:sz w:val="24"/>
          <w:szCs w:val="24"/>
          <w:lang w:val="en-US"/>
        </w:rPr>
        <w:t xml:space="preserve">. We will do </w:t>
      </w:r>
      <w:r w:rsidR="00EC58F0">
        <w:rPr>
          <w:bCs/>
          <w:sz w:val="24"/>
          <w:szCs w:val="24"/>
          <w:lang w:val="en-US"/>
        </w:rPr>
        <w:t xml:space="preserve">the </w:t>
      </w:r>
      <w:r w:rsidR="00704E06">
        <w:rPr>
          <w:bCs/>
          <w:sz w:val="24"/>
          <w:szCs w:val="24"/>
          <w:lang w:val="en-US"/>
        </w:rPr>
        <w:t>same next time.</w:t>
      </w:r>
    </w:p>
    <w:p w14:paraId="5DA299D5" w14:textId="2C315BF4" w:rsidR="00ED5A09" w:rsidRDefault="00ED5A09" w:rsidP="007C5124">
      <w:pPr>
        <w:pStyle w:val="ListParagraph"/>
        <w:numPr>
          <w:ilvl w:val="0"/>
          <w:numId w:val="1"/>
        </w:numPr>
        <w:spacing w:after="124"/>
        <w:rPr>
          <w:bCs/>
          <w:sz w:val="24"/>
          <w:szCs w:val="24"/>
          <w:lang w:val="en-US"/>
        </w:rPr>
      </w:pPr>
      <w:r>
        <w:rPr>
          <w:bCs/>
          <w:sz w:val="24"/>
          <w:szCs w:val="24"/>
          <w:lang w:val="en-US"/>
        </w:rPr>
        <w:t>Building the website on the third day did help conserve time but starting the writing of codes on the second day will do even better.</w:t>
      </w:r>
      <w:r w:rsidR="00704E06">
        <w:rPr>
          <w:bCs/>
          <w:sz w:val="24"/>
          <w:szCs w:val="24"/>
          <w:lang w:val="en-US"/>
        </w:rPr>
        <w:t xml:space="preserve"> We will therefore start the writing of codes on the second day.</w:t>
      </w:r>
    </w:p>
    <w:p w14:paraId="1513E087" w14:textId="20B371BF" w:rsidR="00EF4BDE" w:rsidRDefault="00704E06" w:rsidP="00EF4BDE">
      <w:pPr>
        <w:pStyle w:val="ListParagraph"/>
        <w:numPr>
          <w:ilvl w:val="0"/>
          <w:numId w:val="1"/>
        </w:numPr>
        <w:spacing w:after="124"/>
        <w:rPr>
          <w:bCs/>
          <w:sz w:val="24"/>
          <w:szCs w:val="24"/>
          <w:lang w:val="en-US"/>
        </w:rPr>
      </w:pPr>
      <w:r>
        <w:rPr>
          <w:bCs/>
          <w:sz w:val="24"/>
          <w:szCs w:val="24"/>
          <w:lang w:val="en-US"/>
        </w:rPr>
        <w:t>Starting of the testing of the pages on the fourth day was the right call as</w:t>
      </w:r>
      <w:r w:rsidR="0051338E">
        <w:rPr>
          <w:bCs/>
          <w:sz w:val="24"/>
          <w:szCs w:val="24"/>
          <w:lang w:val="en-US"/>
        </w:rPr>
        <w:t xml:space="preserve"> it helped us </w:t>
      </w:r>
      <w:r w:rsidR="00287109">
        <w:rPr>
          <w:bCs/>
          <w:sz w:val="24"/>
          <w:szCs w:val="24"/>
          <w:lang w:val="en-US"/>
        </w:rPr>
        <w:t>to</w:t>
      </w:r>
      <w:r w:rsidR="0051338E">
        <w:rPr>
          <w:bCs/>
          <w:sz w:val="24"/>
          <w:szCs w:val="24"/>
          <w:lang w:val="en-US"/>
        </w:rPr>
        <w:t xml:space="preserve"> </w:t>
      </w:r>
      <w:r w:rsidR="00287109">
        <w:rPr>
          <w:bCs/>
          <w:sz w:val="24"/>
          <w:szCs w:val="24"/>
          <w:lang w:val="en-US"/>
        </w:rPr>
        <w:t>improve</w:t>
      </w:r>
      <w:r w:rsidR="0051338E">
        <w:rPr>
          <w:bCs/>
          <w:sz w:val="24"/>
          <w:szCs w:val="24"/>
          <w:lang w:val="en-US"/>
        </w:rPr>
        <w:t xml:space="preserve"> the non-functional requirements</w:t>
      </w:r>
      <w:r w:rsidR="00287109">
        <w:rPr>
          <w:bCs/>
          <w:sz w:val="24"/>
          <w:szCs w:val="24"/>
          <w:lang w:val="en-US"/>
        </w:rPr>
        <w:t>. This will be done during the next sprint.</w:t>
      </w:r>
    </w:p>
    <w:p w14:paraId="2860FCF6" w14:textId="77777777" w:rsidR="002530B2" w:rsidRDefault="002530B2" w:rsidP="00EF4BDE">
      <w:pPr>
        <w:spacing w:after="124"/>
        <w:rPr>
          <w:bCs/>
          <w:sz w:val="24"/>
          <w:szCs w:val="24"/>
          <w:lang w:val="en-US"/>
        </w:rPr>
      </w:pPr>
    </w:p>
    <w:p w14:paraId="2D18F59A" w14:textId="77777777" w:rsidR="002530B2" w:rsidRDefault="002530B2" w:rsidP="00EF4BDE">
      <w:pPr>
        <w:spacing w:after="124"/>
        <w:rPr>
          <w:bCs/>
          <w:sz w:val="24"/>
          <w:szCs w:val="24"/>
          <w:lang w:val="en-US"/>
        </w:rPr>
      </w:pPr>
    </w:p>
    <w:p w14:paraId="06E87A26" w14:textId="2BD5332C" w:rsidR="00BE2527" w:rsidRDefault="00EF4BDE" w:rsidP="00EF4BDE">
      <w:pPr>
        <w:spacing w:after="124"/>
        <w:rPr>
          <w:bCs/>
          <w:sz w:val="24"/>
          <w:szCs w:val="24"/>
          <w:lang w:val="en-US"/>
        </w:rPr>
      </w:pPr>
      <w:r>
        <w:rPr>
          <w:bCs/>
          <w:sz w:val="24"/>
          <w:szCs w:val="24"/>
          <w:lang w:val="en-US"/>
        </w:rPr>
        <w:t>Our team was fairly fast during the sprint. We planned to finish every task by the sixth</w:t>
      </w:r>
      <w:r w:rsidR="0056236A">
        <w:rPr>
          <w:bCs/>
          <w:sz w:val="24"/>
          <w:szCs w:val="24"/>
          <w:lang w:val="en-US"/>
        </w:rPr>
        <w:t xml:space="preserve"> </w:t>
      </w:r>
      <w:r>
        <w:rPr>
          <w:bCs/>
          <w:sz w:val="24"/>
          <w:szCs w:val="24"/>
          <w:lang w:val="en-US"/>
        </w:rPr>
        <w:t>(last) day and we did.</w:t>
      </w:r>
    </w:p>
    <w:p w14:paraId="10CADDBA" w14:textId="77777777" w:rsidR="002530B2" w:rsidRDefault="002530B2" w:rsidP="00EF4BDE">
      <w:pPr>
        <w:spacing w:after="124"/>
        <w:rPr>
          <w:bCs/>
          <w:sz w:val="24"/>
          <w:szCs w:val="24"/>
          <w:lang w:val="en-US"/>
        </w:rPr>
      </w:pPr>
    </w:p>
    <w:p w14:paraId="33FFD6AC" w14:textId="5F989DA4" w:rsidR="00EF4BDE" w:rsidRDefault="0056236A" w:rsidP="00EF4BDE">
      <w:pPr>
        <w:spacing w:after="124"/>
        <w:rPr>
          <w:bCs/>
          <w:sz w:val="24"/>
          <w:szCs w:val="24"/>
          <w:lang w:val="en-US"/>
        </w:rPr>
      </w:pPr>
      <w:r>
        <w:rPr>
          <w:bCs/>
          <w:sz w:val="24"/>
          <w:szCs w:val="24"/>
          <w:lang w:val="en-US"/>
        </w:rPr>
        <w:t>As the story pointing was done, we took into consideration the strengths and weaknesses of our development team, the areas each are best at</w:t>
      </w:r>
      <w:r w:rsidR="009E2DCA">
        <w:rPr>
          <w:bCs/>
          <w:sz w:val="24"/>
          <w:szCs w:val="24"/>
          <w:lang w:val="en-US"/>
        </w:rPr>
        <w:t>,</w:t>
      </w:r>
      <w:r>
        <w:rPr>
          <w:bCs/>
          <w:sz w:val="24"/>
          <w:szCs w:val="24"/>
          <w:lang w:val="en-US"/>
        </w:rPr>
        <w:t xml:space="preserve"> and where they lack. Doing this enabled us to determine the priority of user stories as well as their difficulty. We also determined which ones will be time-consuming and which ones won’t and we balanced them accordingly.</w:t>
      </w:r>
      <w:r w:rsidR="00BE2527">
        <w:rPr>
          <w:bCs/>
          <w:sz w:val="24"/>
          <w:szCs w:val="24"/>
          <w:lang w:val="en-US"/>
        </w:rPr>
        <w:t xml:space="preserve"> </w:t>
      </w:r>
    </w:p>
    <w:p w14:paraId="26267701" w14:textId="77777777" w:rsidR="002530B2" w:rsidRDefault="002530B2" w:rsidP="00EF4BDE">
      <w:pPr>
        <w:spacing w:after="124"/>
        <w:rPr>
          <w:bCs/>
          <w:sz w:val="24"/>
          <w:szCs w:val="24"/>
          <w:lang w:val="en-US"/>
        </w:rPr>
      </w:pPr>
    </w:p>
    <w:p w14:paraId="3F02467A" w14:textId="635BAE9C" w:rsidR="00BE2527" w:rsidRDefault="00BE2527" w:rsidP="00EF4BDE">
      <w:pPr>
        <w:spacing w:after="124"/>
        <w:rPr>
          <w:bCs/>
          <w:sz w:val="24"/>
          <w:szCs w:val="24"/>
          <w:lang w:val="en-US"/>
        </w:rPr>
      </w:pPr>
      <w:r>
        <w:rPr>
          <w:bCs/>
          <w:sz w:val="24"/>
          <w:szCs w:val="24"/>
          <w:lang w:val="en-US"/>
        </w:rPr>
        <w:t>We planned for a total of 4 user stories during this sprint which is about a quarter of the total number of user stories. All of the 4 user stories were completed.</w:t>
      </w:r>
      <w:r w:rsidR="00813DC2">
        <w:rPr>
          <w:bCs/>
          <w:sz w:val="24"/>
          <w:szCs w:val="24"/>
          <w:lang w:val="en-US"/>
        </w:rPr>
        <w:t xml:space="preserve"> We will compare our second(next) sprint’s velocity with this one. Hopefully</w:t>
      </w:r>
      <w:r w:rsidR="009E2DCA">
        <w:rPr>
          <w:bCs/>
          <w:sz w:val="24"/>
          <w:szCs w:val="24"/>
          <w:lang w:val="en-US"/>
        </w:rPr>
        <w:t>,</w:t>
      </w:r>
      <w:r w:rsidR="00813DC2">
        <w:rPr>
          <w:bCs/>
          <w:sz w:val="24"/>
          <w:szCs w:val="24"/>
          <w:lang w:val="en-US"/>
        </w:rPr>
        <w:t xml:space="preserve"> it will tell us more about meeting the product’s deadline.</w:t>
      </w:r>
    </w:p>
    <w:p w14:paraId="7D74E73C" w14:textId="08D7E81B" w:rsidR="002530B2" w:rsidRDefault="002530B2" w:rsidP="00EF4BDE">
      <w:pPr>
        <w:spacing w:after="124"/>
        <w:rPr>
          <w:bCs/>
          <w:sz w:val="24"/>
          <w:szCs w:val="24"/>
          <w:lang w:val="en-US"/>
        </w:rPr>
      </w:pPr>
    </w:p>
    <w:p w14:paraId="5DEFF84C" w14:textId="03CDB36C" w:rsidR="002530B2" w:rsidRDefault="002530B2" w:rsidP="00EF4BDE">
      <w:pPr>
        <w:spacing w:after="124"/>
        <w:rPr>
          <w:bCs/>
          <w:sz w:val="24"/>
          <w:szCs w:val="24"/>
          <w:lang w:val="en-US"/>
        </w:rPr>
      </w:pPr>
    </w:p>
    <w:p w14:paraId="0568FB06" w14:textId="3F887DAD" w:rsidR="0084272C" w:rsidRDefault="0084272C" w:rsidP="00EF4BDE">
      <w:pPr>
        <w:spacing w:after="124"/>
        <w:rPr>
          <w:bCs/>
          <w:sz w:val="24"/>
          <w:szCs w:val="24"/>
          <w:lang w:val="en-US"/>
        </w:rPr>
      </w:pPr>
      <w:r>
        <w:rPr>
          <w:bCs/>
          <w:sz w:val="24"/>
          <w:szCs w:val="24"/>
          <w:lang w:val="en-US"/>
        </w:rPr>
        <w:lastRenderedPageBreak/>
        <w:t xml:space="preserve">Below is a burnout chart that </w:t>
      </w:r>
      <w:r w:rsidR="00C66262">
        <w:rPr>
          <w:bCs/>
          <w:sz w:val="24"/>
          <w:szCs w:val="24"/>
          <w:lang w:val="en-US"/>
        </w:rPr>
        <w:t>shows team 23’s ideal trajectory and current trajectory.</w:t>
      </w:r>
    </w:p>
    <w:p w14:paraId="724A2FC2" w14:textId="77777777" w:rsidR="008523DE" w:rsidRDefault="008523DE" w:rsidP="00EF4BDE">
      <w:pPr>
        <w:spacing w:after="124"/>
        <w:rPr>
          <w:bCs/>
          <w:sz w:val="24"/>
          <w:szCs w:val="24"/>
          <w:lang w:val="en-US"/>
        </w:rPr>
      </w:pPr>
    </w:p>
    <w:p w14:paraId="7812F783" w14:textId="77777777" w:rsidR="0084272C" w:rsidRDefault="0084272C" w:rsidP="00EF4BDE">
      <w:pPr>
        <w:spacing w:after="124"/>
        <w:rPr>
          <w:bCs/>
          <w:sz w:val="24"/>
          <w:szCs w:val="24"/>
          <w:lang w:val="en-US"/>
        </w:rPr>
      </w:pPr>
    </w:p>
    <w:p w14:paraId="021F7010" w14:textId="1C305E80" w:rsidR="002530B2" w:rsidRDefault="002530B2" w:rsidP="00EF4BDE">
      <w:pPr>
        <w:spacing w:after="124"/>
        <w:rPr>
          <w:bCs/>
          <w:sz w:val="24"/>
          <w:szCs w:val="24"/>
          <w:lang w:val="en-US"/>
        </w:rPr>
      </w:pPr>
      <w:r>
        <w:rPr>
          <w:bCs/>
          <w:noProof/>
          <w:sz w:val="24"/>
          <w:szCs w:val="24"/>
          <w:lang w:val="en-US"/>
        </w:rPr>
        <w:drawing>
          <wp:inline distT="0" distB="0" distL="0" distR="0" wp14:anchorId="06A6214C" wp14:editId="288974F2">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A618B52" w14:textId="77777777" w:rsidR="00BE2527" w:rsidRPr="00EF4BDE" w:rsidRDefault="00BE2527" w:rsidP="00EF4BDE">
      <w:pPr>
        <w:spacing w:after="124"/>
        <w:rPr>
          <w:bCs/>
          <w:sz w:val="24"/>
          <w:szCs w:val="24"/>
          <w:lang w:val="en-US"/>
        </w:rPr>
      </w:pPr>
    </w:p>
    <w:p w14:paraId="2154BCBD" w14:textId="60C2A149" w:rsidR="00D65744" w:rsidRDefault="00D65744" w:rsidP="00D65744">
      <w:pPr>
        <w:spacing w:after="124"/>
        <w:rPr>
          <w:bCs/>
          <w:sz w:val="24"/>
          <w:szCs w:val="24"/>
          <w:lang w:val="en-US"/>
        </w:rPr>
      </w:pPr>
    </w:p>
    <w:p w14:paraId="25B246E9" w14:textId="77777777" w:rsidR="00D65744" w:rsidRPr="00D65744" w:rsidRDefault="00D65744" w:rsidP="00D65744">
      <w:pPr>
        <w:spacing w:after="124"/>
        <w:rPr>
          <w:bCs/>
          <w:sz w:val="24"/>
          <w:szCs w:val="24"/>
          <w:lang w:val="en-US"/>
        </w:rPr>
      </w:pPr>
    </w:p>
    <w:sectPr w:rsidR="00D65744" w:rsidRPr="00D65744">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F113" w14:textId="77777777" w:rsidR="00CB5F98" w:rsidRDefault="00CB5F98" w:rsidP="009E0407">
      <w:pPr>
        <w:spacing w:after="0" w:line="240" w:lineRule="auto"/>
      </w:pPr>
      <w:r>
        <w:separator/>
      </w:r>
    </w:p>
  </w:endnote>
  <w:endnote w:type="continuationSeparator" w:id="0">
    <w:p w14:paraId="6CC10AA8" w14:textId="77777777" w:rsidR="00CB5F98" w:rsidRDefault="00CB5F98" w:rsidP="009E0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7EA9D" w14:textId="6031C0E7" w:rsidR="009E0407" w:rsidRPr="009E0407" w:rsidRDefault="009E0407" w:rsidP="009E0407">
    <w:pPr>
      <w:pStyle w:val="Footer"/>
      <w:jc w:val="center"/>
      <w:rPr>
        <w:lang w:val="en-US"/>
      </w:rPr>
    </w:pPr>
    <w:r>
      <w:rPr>
        <w:lang w:val="en-US"/>
      </w:rPr>
      <w:t>Team 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8B897" w14:textId="77777777" w:rsidR="00CB5F98" w:rsidRDefault="00CB5F98" w:rsidP="009E0407">
      <w:pPr>
        <w:spacing w:after="0" w:line="240" w:lineRule="auto"/>
      </w:pPr>
      <w:r>
        <w:separator/>
      </w:r>
    </w:p>
  </w:footnote>
  <w:footnote w:type="continuationSeparator" w:id="0">
    <w:p w14:paraId="00B7C078" w14:textId="77777777" w:rsidR="00CB5F98" w:rsidRDefault="00CB5F98" w:rsidP="009E0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32A9B"/>
    <w:multiLevelType w:val="hybridMultilevel"/>
    <w:tmpl w:val="1B56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DEzNDA0M7U0NLBU0lEKTi0uzszPAykwqgUAOsEWSiwAAAA="/>
  </w:docVars>
  <w:rsids>
    <w:rsidRoot w:val="00727CE3"/>
    <w:rsid w:val="000041AD"/>
    <w:rsid w:val="00031A82"/>
    <w:rsid w:val="00035873"/>
    <w:rsid w:val="000C143E"/>
    <w:rsid w:val="000D708C"/>
    <w:rsid w:val="001639B8"/>
    <w:rsid w:val="001A0F53"/>
    <w:rsid w:val="001B2249"/>
    <w:rsid w:val="001E3B68"/>
    <w:rsid w:val="0021686F"/>
    <w:rsid w:val="00220865"/>
    <w:rsid w:val="002530B2"/>
    <w:rsid w:val="002773CD"/>
    <w:rsid w:val="00287109"/>
    <w:rsid w:val="002C0DAF"/>
    <w:rsid w:val="00356298"/>
    <w:rsid w:val="0037483B"/>
    <w:rsid w:val="003B7425"/>
    <w:rsid w:val="003F33C5"/>
    <w:rsid w:val="00416823"/>
    <w:rsid w:val="004602C6"/>
    <w:rsid w:val="00483666"/>
    <w:rsid w:val="00491453"/>
    <w:rsid w:val="004B05A1"/>
    <w:rsid w:val="004B13B2"/>
    <w:rsid w:val="004C725C"/>
    <w:rsid w:val="004E71AF"/>
    <w:rsid w:val="0051338E"/>
    <w:rsid w:val="00537953"/>
    <w:rsid w:val="0056236A"/>
    <w:rsid w:val="00572055"/>
    <w:rsid w:val="005748CC"/>
    <w:rsid w:val="005845A5"/>
    <w:rsid w:val="005E4F5C"/>
    <w:rsid w:val="00661FCB"/>
    <w:rsid w:val="00704E06"/>
    <w:rsid w:val="00727735"/>
    <w:rsid w:val="00727CE3"/>
    <w:rsid w:val="00730157"/>
    <w:rsid w:val="00751A85"/>
    <w:rsid w:val="007A1A0C"/>
    <w:rsid w:val="007C5124"/>
    <w:rsid w:val="007E7BA3"/>
    <w:rsid w:val="007F1A55"/>
    <w:rsid w:val="00813DC2"/>
    <w:rsid w:val="0082494B"/>
    <w:rsid w:val="0084272C"/>
    <w:rsid w:val="008523DE"/>
    <w:rsid w:val="008F60F6"/>
    <w:rsid w:val="00915AEC"/>
    <w:rsid w:val="00946435"/>
    <w:rsid w:val="009B50E5"/>
    <w:rsid w:val="009C249B"/>
    <w:rsid w:val="009C6562"/>
    <w:rsid w:val="009E0407"/>
    <w:rsid w:val="009E2DCA"/>
    <w:rsid w:val="00A2632D"/>
    <w:rsid w:val="00A47469"/>
    <w:rsid w:val="00A6714E"/>
    <w:rsid w:val="00AA3E8E"/>
    <w:rsid w:val="00AE59C4"/>
    <w:rsid w:val="00B31A79"/>
    <w:rsid w:val="00B92374"/>
    <w:rsid w:val="00BE2527"/>
    <w:rsid w:val="00BF3C8C"/>
    <w:rsid w:val="00C4168F"/>
    <w:rsid w:val="00C66262"/>
    <w:rsid w:val="00CB5F98"/>
    <w:rsid w:val="00D61F38"/>
    <w:rsid w:val="00D65744"/>
    <w:rsid w:val="00E414DB"/>
    <w:rsid w:val="00EC58F0"/>
    <w:rsid w:val="00ED5A09"/>
    <w:rsid w:val="00EF4BDE"/>
    <w:rsid w:val="00F334FF"/>
    <w:rsid w:val="00F64121"/>
    <w:rsid w:val="00FC438C"/>
    <w:rsid w:val="00FF5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10E70"/>
  <w15:chartTrackingRefBased/>
  <w15:docId w15:val="{947FB64C-E535-40A8-A41A-A8C545A07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5E4F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3">
    <w:name w:val="Grid Table 2 Accent 3"/>
    <w:basedOn w:val="TableNormal"/>
    <w:uiPriority w:val="47"/>
    <w:rsid w:val="004B05A1"/>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1A0F53"/>
    <w:pPr>
      <w:ind w:left="720"/>
      <w:contextualSpacing/>
    </w:pPr>
  </w:style>
  <w:style w:type="table" w:styleId="PlainTable1">
    <w:name w:val="Plain Table 1"/>
    <w:basedOn w:val="TableNormal"/>
    <w:uiPriority w:val="41"/>
    <w:rsid w:val="004914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E04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0407"/>
  </w:style>
  <w:style w:type="paragraph" w:styleId="Footer">
    <w:name w:val="footer"/>
    <w:basedOn w:val="Normal"/>
    <w:link w:val="FooterChar"/>
    <w:uiPriority w:val="99"/>
    <w:unhideWhenUsed/>
    <w:rsid w:val="009E04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0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600"/>
              <a:t>Sprint</a:t>
            </a:r>
            <a:r>
              <a:rPr lang="en-GB" sz="1600" baseline="0"/>
              <a:t> Burnout Chat</a:t>
            </a:r>
            <a:endParaRPr lang="en-GB" sz="16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Idea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3"/>
              <c:layout>
                <c:manualLayout>
                  <c:x val="-5.800925925925926E-2"/>
                  <c:y val="-1.954443194600674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1E-4EDF-8F50-8465B4368556}"/>
                </c:ext>
              </c:extLst>
            </c:dLbl>
            <c:dLbl>
              <c:idx val="4"/>
              <c:layout>
                <c:manualLayout>
                  <c:x val="-2.9630540974044913E-3"/>
                  <c:y val="-1.3859205099362653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3.6018518518518512E-2"/>
                      <c:h val="7.9305711786026745E-2"/>
                    </c:manualLayout>
                  </c15:layout>
                </c:ext>
                <c:ext xmlns:c16="http://schemas.microsoft.com/office/drawing/2014/chart" uri="{C3380CC4-5D6E-409C-BE32-E72D297353CC}">
                  <c16:uniqueId val="{00000001-F71E-4EDF-8F50-8465B436855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50</c:v>
                </c:pt>
                <c:pt idx="1">
                  <c:v>31</c:v>
                </c:pt>
                <c:pt idx="2">
                  <c:v>19</c:v>
                </c:pt>
                <c:pt idx="3">
                  <c:v>10</c:v>
                </c:pt>
                <c:pt idx="4">
                  <c:v>3</c:v>
                </c:pt>
                <c:pt idx="5">
                  <c:v>0</c:v>
                </c:pt>
              </c:numCache>
            </c:numRef>
          </c:val>
          <c:smooth val="0"/>
          <c:extLst>
            <c:ext xmlns:c16="http://schemas.microsoft.com/office/drawing/2014/chart" uri="{C3380CC4-5D6E-409C-BE32-E72D297353CC}">
              <c16:uniqueId val="{00000000-29C5-4C2E-ABEF-20B990D6E2FC}"/>
            </c:ext>
          </c:extLst>
        </c:ser>
        <c:ser>
          <c:idx val="1"/>
          <c:order val="1"/>
          <c:tx>
            <c:strRef>
              <c:f>Sheet1!$C$1</c:f>
              <c:strCache>
                <c:ptCount val="1"/>
                <c:pt idx="0">
                  <c:v>Curren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Lbl>
              <c:idx val="4"/>
              <c:layout>
                <c:manualLayout>
                  <c:x val="-2.4953703703703704E-2"/>
                  <c:y val="-4.5605236845394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1E-4EDF-8F50-8465B436855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50</c:v>
                </c:pt>
                <c:pt idx="1">
                  <c:v>36</c:v>
                </c:pt>
                <c:pt idx="2">
                  <c:v>24</c:v>
                </c:pt>
                <c:pt idx="3">
                  <c:v>10</c:v>
                </c:pt>
                <c:pt idx="4">
                  <c:v>9</c:v>
                </c:pt>
                <c:pt idx="5">
                  <c:v>0</c:v>
                </c:pt>
              </c:numCache>
            </c:numRef>
          </c:val>
          <c:smooth val="0"/>
          <c:extLst>
            <c:ext xmlns:c16="http://schemas.microsoft.com/office/drawing/2014/chart" uri="{C3380CC4-5D6E-409C-BE32-E72D297353CC}">
              <c16:uniqueId val="{00000001-29C5-4C2E-ABEF-20B990D6E2FC}"/>
            </c:ext>
          </c:extLst>
        </c:ser>
        <c:dLbls>
          <c:dLblPos val="t"/>
          <c:showLegendKey val="0"/>
          <c:showVal val="1"/>
          <c:showCatName val="0"/>
          <c:showSerName val="0"/>
          <c:showPercent val="0"/>
          <c:showBubbleSize val="0"/>
        </c:dLbls>
        <c:marker val="1"/>
        <c:smooth val="0"/>
        <c:axId val="1108715887"/>
        <c:axId val="1108710895"/>
      </c:lineChart>
      <c:catAx>
        <c:axId val="11087158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2000"/>
                  <a:t>Day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8710895"/>
        <c:crosses val="autoZero"/>
        <c:auto val="1"/>
        <c:lblAlgn val="ctr"/>
        <c:lblOffset val="100"/>
        <c:noMultiLvlLbl val="0"/>
      </c:catAx>
      <c:valAx>
        <c:axId val="1108710895"/>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600"/>
                  <a:t>Story</a:t>
                </a:r>
                <a:r>
                  <a:rPr lang="en-GB" sz="1600" baseline="0"/>
                  <a:t> Points</a:t>
                </a:r>
                <a:endParaRPr lang="en-GB" sz="16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108715887"/>
        <c:crosses val="autoZero"/>
        <c:crossBetween val="between"/>
      </c:valAx>
      <c:spPr>
        <a:noFill/>
        <a:ln>
          <a:noFill/>
        </a:ln>
        <a:effectLst/>
      </c:spPr>
    </c:plotArea>
    <c:legend>
      <c:legendPos val="b"/>
      <c:layout>
        <c:manualLayout>
          <c:xMode val="edge"/>
          <c:yMode val="edge"/>
          <c:x val="0.29552311169437151"/>
          <c:y val="0.9092257217847769"/>
          <c:w val="0.44830562846310879"/>
          <c:h val="6.69647544056992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550B2-88F1-4F08-8223-868E76B27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73</cp:revision>
  <dcterms:created xsi:type="dcterms:W3CDTF">2021-10-30T19:10:00Z</dcterms:created>
  <dcterms:modified xsi:type="dcterms:W3CDTF">2021-10-30T22:33:00Z</dcterms:modified>
</cp:coreProperties>
</file>